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D0105C" w14:textId="5ECED93E" w:rsidR="00066412" w:rsidRDefault="00066412" w:rsidP="00066412">
      <w:pPr>
        <w:jc w:val="center"/>
        <w:rPr>
          <w:rFonts w:asciiTheme="majorHAnsi" w:hAnsiTheme="majorHAnsi" w:cstheme="majorHAnsi"/>
          <w:b/>
          <w:sz w:val="24"/>
          <w:szCs w:val="24"/>
        </w:rPr>
      </w:pPr>
      <w:r w:rsidRPr="00875347">
        <w:rPr>
          <w:rFonts w:asciiTheme="majorHAnsi" w:hAnsiTheme="majorHAnsi" w:cstheme="majorHAnsi"/>
          <w:b/>
          <w:sz w:val="24"/>
          <w:szCs w:val="24"/>
        </w:rPr>
        <w:t>MAC172 Global Learning/ Written Project</w:t>
      </w:r>
      <w:r>
        <w:rPr>
          <w:rFonts w:asciiTheme="majorHAnsi" w:hAnsiTheme="majorHAnsi" w:cstheme="majorHAnsi"/>
          <w:b/>
          <w:sz w:val="24"/>
          <w:szCs w:val="24"/>
        </w:rPr>
        <w:t>:</w:t>
      </w:r>
    </w:p>
    <w:p w14:paraId="751D36E6" w14:textId="06FE7DAE" w:rsidR="00066412" w:rsidRPr="00F066A2" w:rsidRDefault="00066412" w:rsidP="0006641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Taking Your Website Global</w:t>
      </w:r>
    </w:p>
    <w:p w14:paraId="7DC0F27C" w14:textId="10C69AA5" w:rsidR="009E1F9D" w:rsidRDefault="009E1F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developing a website for this class. That website is oriented toward a domestic audience. This paper assignment invites you to consider what work you would need to do if you wanted to launch your website in another country</w:t>
      </w:r>
      <w:r w:rsidR="005B53AD">
        <w:rPr>
          <w:rFonts w:ascii="Times New Roman" w:hAnsi="Times New Roman" w:cs="Times New Roman"/>
          <w:sz w:val="24"/>
          <w:szCs w:val="24"/>
        </w:rPr>
        <w:t xml:space="preserve"> or another regio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223687C" w14:textId="0381BCAC" w:rsidR="005010FF" w:rsidRDefault="009E1F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ignment: </w:t>
      </w:r>
      <w:r w:rsidR="005B53AD">
        <w:rPr>
          <w:rFonts w:ascii="Times New Roman" w:hAnsi="Times New Roman" w:cs="Times New Roman"/>
          <w:sz w:val="24"/>
          <w:szCs w:val="24"/>
        </w:rPr>
        <w:t xml:space="preserve">Choose a country or a region where you would like to re-launch your website. </w:t>
      </w:r>
      <w:r w:rsidR="005010FF" w:rsidRPr="00F066A2">
        <w:rPr>
          <w:rFonts w:ascii="Times New Roman" w:hAnsi="Times New Roman" w:cs="Times New Roman"/>
          <w:sz w:val="24"/>
          <w:szCs w:val="24"/>
        </w:rPr>
        <w:t xml:space="preserve">Write </w:t>
      </w:r>
      <w:r w:rsidR="002F2448">
        <w:rPr>
          <w:rFonts w:ascii="Times New Roman" w:hAnsi="Times New Roman" w:cs="Times New Roman"/>
          <w:sz w:val="24"/>
          <w:szCs w:val="24"/>
        </w:rPr>
        <w:t xml:space="preserve">a two-page paper </w:t>
      </w:r>
      <w:r w:rsidR="005010FF" w:rsidRPr="005010FF">
        <w:rPr>
          <w:rFonts w:ascii="Times New Roman" w:hAnsi="Times New Roman" w:cs="Times New Roman"/>
          <w:sz w:val="24"/>
          <w:szCs w:val="24"/>
        </w:rPr>
        <w:t xml:space="preserve">that discusses the major factors that </w:t>
      </w:r>
      <w:r w:rsidR="005B53AD">
        <w:rPr>
          <w:rFonts w:ascii="Times New Roman" w:hAnsi="Times New Roman" w:cs="Times New Roman"/>
          <w:sz w:val="24"/>
          <w:szCs w:val="24"/>
        </w:rPr>
        <w:t xml:space="preserve">you will </w:t>
      </w:r>
      <w:r>
        <w:rPr>
          <w:rFonts w:ascii="Times New Roman" w:hAnsi="Times New Roman" w:cs="Times New Roman"/>
          <w:sz w:val="24"/>
          <w:szCs w:val="24"/>
        </w:rPr>
        <w:t xml:space="preserve">need to </w:t>
      </w:r>
      <w:r w:rsidR="005B53AD">
        <w:rPr>
          <w:rFonts w:ascii="Times New Roman" w:hAnsi="Times New Roman" w:cs="Times New Roman"/>
          <w:sz w:val="24"/>
          <w:szCs w:val="24"/>
        </w:rPr>
        <w:t xml:space="preserve">address </w:t>
      </w:r>
      <w:proofErr w:type="gramStart"/>
      <w:r w:rsidR="005B53AD">
        <w:rPr>
          <w:rFonts w:ascii="Times New Roman" w:hAnsi="Times New Roman" w:cs="Times New Roman"/>
          <w:sz w:val="24"/>
          <w:szCs w:val="24"/>
        </w:rPr>
        <w:t xml:space="preserve">in order </w:t>
      </w:r>
      <w:r>
        <w:rPr>
          <w:rFonts w:ascii="Times New Roman" w:hAnsi="Times New Roman" w:cs="Times New Roman"/>
          <w:sz w:val="24"/>
          <w:szCs w:val="24"/>
        </w:rPr>
        <w:t>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launch your </w:t>
      </w:r>
      <w:r w:rsidR="005010FF" w:rsidRPr="005010FF">
        <w:rPr>
          <w:rFonts w:ascii="Times New Roman" w:hAnsi="Times New Roman" w:cs="Times New Roman"/>
          <w:sz w:val="24"/>
          <w:szCs w:val="24"/>
        </w:rPr>
        <w:t xml:space="preserve">website </w:t>
      </w:r>
      <w:r>
        <w:rPr>
          <w:rFonts w:ascii="Times New Roman" w:hAnsi="Times New Roman" w:cs="Times New Roman"/>
          <w:sz w:val="24"/>
          <w:szCs w:val="24"/>
        </w:rPr>
        <w:t>in another country</w:t>
      </w:r>
      <w:r w:rsidR="005B53AD">
        <w:rPr>
          <w:rFonts w:ascii="Times New Roman" w:hAnsi="Times New Roman" w:cs="Times New Roman"/>
          <w:sz w:val="24"/>
          <w:szCs w:val="24"/>
        </w:rPr>
        <w:t xml:space="preserve"> or another region</w:t>
      </w:r>
      <w:r w:rsidR="005010FF" w:rsidRPr="005010FF">
        <w:rPr>
          <w:rFonts w:ascii="Times New Roman" w:hAnsi="Times New Roman" w:cs="Times New Roman"/>
          <w:sz w:val="24"/>
          <w:szCs w:val="24"/>
        </w:rPr>
        <w:t xml:space="preserve">. </w:t>
      </w:r>
      <w:r w:rsidR="00F638D4">
        <w:rPr>
          <w:rFonts w:ascii="Times New Roman" w:hAnsi="Times New Roman" w:cs="Times New Roman"/>
          <w:sz w:val="24"/>
          <w:szCs w:val="24"/>
        </w:rPr>
        <w:t xml:space="preserve">The </w:t>
      </w:r>
      <w:r w:rsidR="005010FF" w:rsidRPr="005010FF">
        <w:rPr>
          <w:rFonts w:ascii="Times New Roman" w:hAnsi="Times New Roman" w:cs="Times New Roman"/>
          <w:sz w:val="24"/>
          <w:szCs w:val="24"/>
        </w:rPr>
        <w:t>following questions must be addressed</w:t>
      </w:r>
      <w:r w:rsidR="00F638D4">
        <w:rPr>
          <w:rFonts w:ascii="Times New Roman" w:hAnsi="Times New Roman" w:cs="Times New Roman"/>
          <w:sz w:val="24"/>
          <w:szCs w:val="24"/>
        </w:rPr>
        <w:t xml:space="preserve"> in your report</w:t>
      </w:r>
      <w:r w:rsidR="005010FF" w:rsidRPr="005010FF">
        <w:rPr>
          <w:rFonts w:ascii="Times New Roman" w:hAnsi="Times New Roman" w:cs="Times New Roman"/>
          <w:sz w:val="24"/>
          <w:szCs w:val="24"/>
        </w:rPr>
        <w:t>:</w:t>
      </w:r>
    </w:p>
    <w:p w14:paraId="113D0332" w14:textId="77777777" w:rsidR="005B53AD" w:rsidRDefault="005B53AD" w:rsidP="005C29C3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verview: why are you interested in launching your website in another country or region? </w:t>
      </w:r>
    </w:p>
    <w:p w14:paraId="79E51B0E" w14:textId="71537874" w:rsidR="005C29C3" w:rsidRDefault="005C29C3" w:rsidP="005C29C3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factors </w:t>
      </w:r>
      <w:r w:rsidR="00C66271">
        <w:rPr>
          <w:rFonts w:ascii="Times New Roman" w:hAnsi="Times New Roman" w:cs="Times New Roman"/>
          <w:sz w:val="24"/>
          <w:szCs w:val="24"/>
        </w:rPr>
        <w:t xml:space="preserve">will you add to your website to make it appeal to people in the country or region you have chosen as your target for your global launch? </w:t>
      </w:r>
    </w:p>
    <w:p w14:paraId="5FCB14B6" w14:textId="50FDE428" w:rsidR="00552D97" w:rsidRDefault="00F67CD0" w:rsidP="005C29C3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challenges </w:t>
      </w:r>
      <w:r w:rsidR="00C66271">
        <w:rPr>
          <w:rFonts w:ascii="Times New Roman" w:hAnsi="Times New Roman" w:cs="Times New Roman"/>
          <w:sz w:val="24"/>
          <w:szCs w:val="24"/>
        </w:rPr>
        <w:t xml:space="preserve">will </w:t>
      </w:r>
      <w:r w:rsidR="00723AD0">
        <w:rPr>
          <w:rFonts w:ascii="Times New Roman" w:hAnsi="Times New Roman" w:cs="Times New Roman"/>
          <w:sz w:val="24"/>
          <w:szCs w:val="24"/>
        </w:rPr>
        <w:t xml:space="preserve">you face when you try to move </w:t>
      </w:r>
      <w:r w:rsidR="00C65B7D">
        <w:rPr>
          <w:rFonts w:ascii="Times New Roman" w:hAnsi="Times New Roman" w:cs="Times New Roman"/>
          <w:sz w:val="24"/>
          <w:szCs w:val="24"/>
        </w:rPr>
        <w:t>the</w:t>
      </w:r>
      <w:r w:rsidR="00723AD0">
        <w:rPr>
          <w:rFonts w:ascii="Times New Roman" w:hAnsi="Times New Roman" w:cs="Times New Roman"/>
          <w:sz w:val="24"/>
          <w:szCs w:val="24"/>
        </w:rPr>
        <w:t xml:space="preserve"> website to</w:t>
      </w:r>
      <w:r w:rsidR="00D353A0">
        <w:rPr>
          <w:rFonts w:ascii="Times New Roman" w:hAnsi="Times New Roman" w:cs="Times New Roman"/>
          <w:sz w:val="24"/>
          <w:szCs w:val="24"/>
        </w:rPr>
        <w:t xml:space="preserve"> </w:t>
      </w:r>
      <w:r w:rsidR="005B53AD">
        <w:rPr>
          <w:rFonts w:ascii="Times New Roman" w:hAnsi="Times New Roman" w:cs="Times New Roman"/>
          <w:sz w:val="24"/>
          <w:szCs w:val="24"/>
        </w:rPr>
        <w:t>an</w:t>
      </w:r>
      <w:r w:rsidR="00D353A0">
        <w:rPr>
          <w:rFonts w:ascii="Times New Roman" w:hAnsi="Times New Roman" w:cs="Times New Roman"/>
          <w:sz w:val="24"/>
          <w:szCs w:val="24"/>
        </w:rPr>
        <w:t>other countr</w:t>
      </w:r>
      <w:r w:rsidR="005B53AD">
        <w:rPr>
          <w:rFonts w:ascii="Times New Roman" w:hAnsi="Times New Roman" w:cs="Times New Roman"/>
          <w:sz w:val="24"/>
          <w:szCs w:val="24"/>
        </w:rPr>
        <w:t>y or region</w:t>
      </w:r>
      <w:r w:rsidR="00D353A0">
        <w:rPr>
          <w:rFonts w:ascii="Times New Roman" w:hAnsi="Times New Roman" w:cs="Times New Roman"/>
          <w:sz w:val="24"/>
          <w:szCs w:val="24"/>
        </w:rPr>
        <w:t>?</w:t>
      </w:r>
      <w:r w:rsidR="00552D97" w:rsidRPr="00552D97">
        <w:t xml:space="preserve"> </w:t>
      </w:r>
    </w:p>
    <w:p w14:paraId="51321B2B" w14:textId="77777777" w:rsidR="00552D97" w:rsidRDefault="00C66271" w:rsidP="00552D97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nk about cultural differences you will need to accommodate</w:t>
      </w:r>
      <w:r w:rsidR="00552D97">
        <w:rPr>
          <w:rFonts w:ascii="Times New Roman" w:hAnsi="Times New Roman" w:cs="Times New Roman"/>
          <w:sz w:val="24"/>
          <w:szCs w:val="24"/>
        </w:rPr>
        <w:t xml:space="preserve">. How will these change your choices about the global version of your website? </w:t>
      </w:r>
    </w:p>
    <w:p w14:paraId="2495FD4C" w14:textId="68718B01" w:rsidR="004A448B" w:rsidRDefault="00552D97" w:rsidP="00C8781C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will </w:t>
      </w:r>
      <w:r w:rsidR="00C66271">
        <w:rPr>
          <w:rFonts w:ascii="Times New Roman" w:hAnsi="Times New Roman" w:cs="Times New Roman"/>
          <w:sz w:val="24"/>
          <w:szCs w:val="24"/>
        </w:rPr>
        <w:t>government regulations change your approach to your content</w:t>
      </w:r>
      <w:r>
        <w:rPr>
          <w:rFonts w:ascii="Times New Roman" w:hAnsi="Times New Roman" w:cs="Times New Roman"/>
          <w:sz w:val="24"/>
          <w:szCs w:val="24"/>
        </w:rPr>
        <w:t>?</w:t>
      </w:r>
      <w:r w:rsidR="00572B4A">
        <w:rPr>
          <w:rFonts w:ascii="Times New Roman" w:hAnsi="Times New Roman" w:cs="Times New Roman"/>
          <w:sz w:val="24"/>
          <w:szCs w:val="24"/>
        </w:rPr>
        <w:t xml:space="preserve"> Find out what kinds of regulations you may need to accommodate based on the country and/or region you have chosen. </w:t>
      </w:r>
      <w:r w:rsidR="00C6627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EA0326" w14:textId="39927F21" w:rsidR="00CE11C9" w:rsidRDefault="00CE11C9" w:rsidP="005C29C3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would you change the website content and design to make it </w:t>
      </w:r>
      <w:r w:rsidR="00C66271">
        <w:rPr>
          <w:rFonts w:ascii="Times New Roman" w:hAnsi="Times New Roman" w:cs="Times New Roman"/>
          <w:sz w:val="24"/>
          <w:szCs w:val="24"/>
        </w:rPr>
        <w:t xml:space="preserve">work in the country or region you have chosen to launch </w:t>
      </w:r>
      <w:proofErr w:type="gramStart"/>
      <w:r w:rsidR="00C66271">
        <w:rPr>
          <w:rFonts w:ascii="Times New Roman" w:hAnsi="Times New Roman" w:cs="Times New Roman"/>
          <w:sz w:val="24"/>
          <w:szCs w:val="24"/>
        </w:rPr>
        <w:t>it</w:t>
      </w:r>
      <w:r>
        <w:rPr>
          <w:rFonts w:ascii="Times New Roman" w:hAnsi="Times New Roman" w:cs="Times New Roman"/>
          <w:sz w:val="24"/>
          <w:szCs w:val="24"/>
        </w:rPr>
        <w:t>?</w:t>
      </w:r>
      <w:proofErr w:type="gramEnd"/>
    </w:p>
    <w:p w14:paraId="0A5795EF" w14:textId="78EC6230" w:rsidR="00386D39" w:rsidRDefault="00670FED" w:rsidP="00386D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are the ethical issues related to </w:t>
      </w:r>
      <w:r w:rsidR="00C66271">
        <w:rPr>
          <w:rFonts w:ascii="Times New Roman" w:hAnsi="Times New Roman" w:cs="Times New Roman"/>
          <w:sz w:val="24"/>
          <w:szCs w:val="24"/>
        </w:rPr>
        <w:t xml:space="preserve">launching your site in the country or region you have chosen? </w:t>
      </w:r>
      <w:r>
        <w:rPr>
          <w:rFonts w:ascii="Times New Roman" w:hAnsi="Times New Roman" w:cs="Times New Roman"/>
          <w:sz w:val="24"/>
          <w:szCs w:val="24"/>
        </w:rPr>
        <w:t>Explain why these ethical issues are important.</w:t>
      </w:r>
    </w:p>
    <w:p w14:paraId="6E0B6288" w14:textId="1F7FD036" w:rsidR="00386D39" w:rsidRDefault="00386D39" w:rsidP="00386D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386D39">
        <w:rPr>
          <w:rFonts w:ascii="Times New Roman" w:hAnsi="Times New Roman" w:cs="Times New Roman"/>
          <w:sz w:val="24"/>
          <w:szCs w:val="24"/>
        </w:rPr>
        <w:t xml:space="preserve">Write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386D39">
        <w:rPr>
          <w:rFonts w:ascii="Times New Roman" w:hAnsi="Times New Roman" w:cs="Times New Roman"/>
          <w:sz w:val="24"/>
          <w:szCs w:val="24"/>
        </w:rPr>
        <w:t xml:space="preserve">conclusion </w:t>
      </w:r>
      <w:r>
        <w:rPr>
          <w:rFonts w:ascii="Times New Roman" w:hAnsi="Times New Roman" w:cs="Times New Roman"/>
          <w:sz w:val="24"/>
          <w:szCs w:val="24"/>
        </w:rPr>
        <w:t xml:space="preserve">that </w:t>
      </w:r>
      <w:r w:rsidR="003B2915">
        <w:rPr>
          <w:rFonts w:ascii="Times New Roman" w:hAnsi="Times New Roman" w:cs="Times New Roman"/>
          <w:sz w:val="24"/>
          <w:szCs w:val="24"/>
        </w:rPr>
        <w:t xml:space="preserve">relates your website to global learning </w:t>
      </w:r>
      <w:r w:rsidR="00CB7B34">
        <w:rPr>
          <w:rFonts w:ascii="Times New Roman" w:hAnsi="Times New Roman" w:cs="Times New Roman"/>
          <w:sz w:val="24"/>
          <w:szCs w:val="24"/>
        </w:rPr>
        <w:t xml:space="preserve">(definition below). Reflect </w:t>
      </w:r>
      <w:r>
        <w:rPr>
          <w:rFonts w:ascii="Times New Roman" w:hAnsi="Times New Roman" w:cs="Times New Roman"/>
          <w:sz w:val="24"/>
          <w:szCs w:val="24"/>
        </w:rPr>
        <w:t xml:space="preserve">on </w:t>
      </w:r>
      <w:r w:rsidRPr="00386D39">
        <w:rPr>
          <w:rFonts w:ascii="Times New Roman" w:hAnsi="Times New Roman" w:cs="Times New Roman"/>
          <w:sz w:val="24"/>
          <w:szCs w:val="24"/>
        </w:rPr>
        <w:t>what you have learned and how you will use this learning in the future?</w:t>
      </w:r>
    </w:p>
    <w:p w14:paraId="4B0D7ECB" w14:textId="4B97EFF5" w:rsidR="00386D39" w:rsidRPr="00386D39" w:rsidDel="00386D39" w:rsidRDefault="00386D39" w:rsidP="00386D39">
      <w:pPr>
        <w:rPr>
          <w:rFonts w:ascii="Times New Roman" w:hAnsi="Times New Roman" w:cs="Times New Roman"/>
          <w:sz w:val="24"/>
          <w:szCs w:val="24"/>
        </w:rPr>
      </w:pPr>
      <w:r w:rsidRPr="00386D39">
        <w:rPr>
          <w:rFonts w:ascii="Times New Roman" w:hAnsi="Times New Roman" w:cs="Times New Roman"/>
          <w:sz w:val="24"/>
          <w:szCs w:val="24"/>
        </w:rPr>
        <w:t>Citations. All sources of information used to support your essay should be cited using APA format.</w:t>
      </w:r>
    </w:p>
    <w:p w14:paraId="09D52CBF" w14:textId="77777777" w:rsidR="003F64E6" w:rsidRDefault="003F64E6" w:rsidP="003F64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Global Learning Definition:</w:t>
      </w:r>
    </w:p>
    <w:p w14:paraId="52225C20" w14:textId="77777777" w:rsidR="003F64E6" w:rsidRDefault="003F64E6" w:rsidP="003F64E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F153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Global learning focuses on transnational economic, political, environmental, physical, </w:t>
      </w:r>
      <w:proofErr w:type="gramStart"/>
      <w:r w:rsidRPr="001F1535">
        <w:rPr>
          <w:rFonts w:ascii="Times New Roman" w:eastAsia="Times New Roman" w:hAnsi="Times New Roman" w:cs="Times New Roman"/>
          <w:color w:val="auto"/>
          <w:sz w:val="24"/>
          <w:szCs w:val="24"/>
        </w:rPr>
        <w:t>social</w:t>
      </w:r>
      <w:proofErr w:type="gramEnd"/>
      <w:r w:rsidRPr="001F153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and cultural issues and their implications. It enables students to: </w:t>
      </w:r>
    </w:p>
    <w:p w14:paraId="0B351D72" w14:textId="77777777" w:rsidR="003F64E6" w:rsidRPr="001F1535" w:rsidRDefault="003F64E6" w:rsidP="003F64E6">
      <w:pPr>
        <w:pStyle w:val="ListParagraph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F153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dvance their knowledge and understanding of global issues, events and </w:t>
      </w:r>
      <w:proofErr w:type="gramStart"/>
      <w:r w:rsidRPr="001F1535">
        <w:rPr>
          <w:rFonts w:ascii="Times New Roman" w:eastAsia="Times New Roman" w:hAnsi="Times New Roman" w:cs="Times New Roman"/>
          <w:color w:val="auto"/>
          <w:sz w:val="24"/>
          <w:szCs w:val="24"/>
        </w:rPr>
        <w:t>histories;</w:t>
      </w:r>
      <w:proofErr w:type="gramEnd"/>
      <w:r w:rsidRPr="001F153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0FB76334" w14:textId="77777777" w:rsidR="003F64E6" w:rsidRPr="001F1535" w:rsidRDefault="003F64E6" w:rsidP="003F64E6">
      <w:pPr>
        <w:pStyle w:val="ListParagraph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F1535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trengthen their knowledge and understanding of divergent global perspectives and pluralistic views and develop their abilities to thoughtfully communicate across difference; and, </w:t>
      </w:r>
    </w:p>
    <w:p w14:paraId="09656BA1" w14:textId="77777777" w:rsidR="003F64E6" w:rsidRDefault="003F64E6" w:rsidP="003F64E6">
      <w:pPr>
        <w:pStyle w:val="ListParagraph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1F1535">
        <w:rPr>
          <w:rFonts w:ascii="Times New Roman" w:eastAsia="Times New Roman" w:hAnsi="Times New Roman" w:cs="Times New Roman"/>
          <w:color w:val="auto"/>
          <w:sz w:val="24"/>
          <w:szCs w:val="24"/>
        </w:rPr>
        <w:t>Apply learning and consider opportunities for ethical engagement, identifying ways their actions affect both local and global communities.</w:t>
      </w:r>
    </w:p>
    <w:p w14:paraId="198AA50E" w14:textId="5202F76D" w:rsidR="00B41520" w:rsidRDefault="00E210F7" w:rsidP="003F64E6">
      <w:pPr>
        <w:rPr>
          <w:rFonts w:ascii="Times New Roman" w:hAnsi="Times New Roman" w:cs="Times New Roman"/>
          <w:sz w:val="24"/>
          <w:szCs w:val="24"/>
        </w:rPr>
      </w:pPr>
      <w:r w:rsidRPr="003F64E6">
        <w:rPr>
          <w:rFonts w:ascii="Times New Roman" w:hAnsi="Times New Roman" w:cs="Times New Roman"/>
          <w:sz w:val="24"/>
          <w:szCs w:val="24"/>
        </w:rPr>
        <w:t xml:space="preserve"> </w:t>
      </w:r>
      <w:r w:rsidR="00137E16" w:rsidRPr="003F64E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F872FA" w14:textId="0D63F7C3" w:rsidR="00AA3DB8" w:rsidRDefault="00AA3DB8" w:rsidP="00AA3DB8">
      <w:pPr>
        <w:autoSpaceDE w:val="0"/>
        <w:autoSpaceDN w:val="0"/>
        <w:adjustRightInd w:val="0"/>
      </w:pPr>
    </w:p>
    <w:p w14:paraId="4F249A34" w14:textId="38F00068" w:rsidR="00A62FB5" w:rsidRPr="00A62FB5" w:rsidRDefault="00A62FB5" w:rsidP="00AA3DB8">
      <w:pPr>
        <w:autoSpaceDE w:val="0"/>
        <w:autoSpaceDN w:val="0"/>
        <w:adjustRightInd w:val="0"/>
        <w:rPr>
          <w:b/>
          <w:bCs/>
          <w:u w:val="single"/>
        </w:rPr>
      </w:pPr>
      <w:r w:rsidRPr="00A62FB5">
        <w:rPr>
          <w:b/>
          <w:bCs/>
          <w:u w:val="single"/>
        </w:rPr>
        <w:t xml:space="preserve">Note: This is individually project, so no teams are allowed. </w:t>
      </w:r>
    </w:p>
    <w:p w14:paraId="185FABD4" w14:textId="29C2BCC5" w:rsidR="00AA3DB8" w:rsidRPr="009F773E" w:rsidRDefault="00AA3DB8" w:rsidP="00AA3DB8">
      <w:pPr>
        <w:autoSpaceDE w:val="0"/>
        <w:autoSpaceDN w:val="0"/>
        <w:adjustRightInd w:val="0"/>
        <w:rPr>
          <w:b/>
          <w:bCs/>
          <w:u w:val="single"/>
        </w:rPr>
      </w:pPr>
      <w:r w:rsidRPr="009F773E">
        <w:rPr>
          <w:b/>
          <w:bCs/>
          <w:u w:val="single"/>
        </w:rPr>
        <w:t xml:space="preserve">Note: You also need to deposit </w:t>
      </w:r>
      <w:r>
        <w:rPr>
          <w:b/>
          <w:bCs/>
          <w:u w:val="single"/>
        </w:rPr>
        <w:t>your</w:t>
      </w:r>
      <w:r w:rsidRPr="009F773E">
        <w:rPr>
          <w:b/>
          <w:bCs/>
          <w:u w:val="single"/>
        </w:rPr>
        <w:t xml:space="preserve"> project report to ePortfolio</w:t>
      </w:r>
      <w:r>
        <w:rPr>
          <w:b/>
          <w:bCs/>
          <w:u w:val="single"/>
        </w:rPr>
        <w:t xml:space="preserve"> as well</w:t>
      </w:r>
      <w:r w:rsidRPr="009F773E">
        <w:rPr>
          <w:b/>
          <w:bCs/>
          <w:u w:val="single"/>
        </w:rPr>
        <w:t xml:space="preserve">. I will provide the template later. </w:t>
      </w:r>
    </w:p>
    <w:p w14:paraId="56DB026A" w14:textId="77777777" w:rsidR="00AA3DB8" w:rsidRPr="003F64E6" w:rsidRDefault="00AA3DB8" w:rsidP="003F64E6">
      <w:pPr>
        <w:rPr>
          <w:rFonts w:ascii="Times New Roman" w:hAnsi="Times New Roman" w:cs="Times New Roman"/>
          <w:sz w:val="24"/>
          <w:szCs w:val="24"/>
        </w:rPr>
      </w:pPr>
    </w:p>
    <w:sectPr w:rsidR="00AA3DB8" w:rsidRPr="003F64E6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508BE5" w14:textId="77777777" w:rsidR="00A43326" w:rsidRDefault="00A43326" w:rsidP="0059432A">
      <w:pPr>
        <w:spacing w:after="0" w:line="240" w:lineRule="auto"/>
      </w:pPr>
      <w:r>
        <w:separator/>
      </w:r>
    </w:p>
  </w:endnote>
  <w:endnote w:type="continuationSeparator" w:id="0">
    <w:p w14:paraId="483D3AE3" w14:textId="77777777" w:rsidR="00A43326" w:rsidRDefault="00A43326" w:rsidP="005943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05071C" w14:textId="77777777" w:rsidR="00A43326" w:rsidRDefault="00A43326" w:rsidP="0059432A">
      <w:pPr>
        <w:spacing w:after="0" w:line="240" w:lineRule="auto"/>
      </w:pPr>
      <w:r>
        <w:separator/>
      </w:r>
    </w:p>
  </w:footnote>
  <w:footnote w:type="continuationSeparator" w:id="0">
    <w:p w14:paraId="74FD3DA7" w14:textId="77777777" w:rsidR="00A43326" w:rsidRDefault="00A43326" w:rsidP="005943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35C63"/>
    <w:multiLevelType w:val="hybridMultilevel"/>
    <w:tmpl w:val="1B62C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87E22"/>
    <w:multiLevelType w:val="hybridMultilevel"/>
    <w:tmpl w:val="79DA14F4"/>
    <w:lvl w:ilvl="0" w:tplc="0DA6DC0C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57033"/>
    <w:multiLevelType w:val="hybridMultilevel"/>
    <w:tmpl w:val="68F03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E26FA7"/>
    <w:multiLevelType w:val="hybridMultilevel"/>
    <w:tmpl w:val="94EEE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F3112D"/>
    <w:multiLevelType w:val="hybridMultilevel"/>
    <w:tmpl w:val="42B6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546F9F"/>
    <w:multiLevelType w:val="hybridMultilevel"/>
    <w:tmpl w:val="1D8CC5F2"/>
    <w:lvl w:ilvl="0" w:tplc="CE983AD2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5703A5"/>
    <w:multiLevelType w:val="multilevel"/>
    <w:tmpl w:val="DAEE90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6BB011B4"/>
    <w:multiLevelType w:val="hybridMultilevel"/>
    <w:tmpl w:val="85103A56"/>
    <w:lvl w:ilvl="0" w:tplc="9BC088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1"/>
  </w:num>
  <w:num w:numId="5">
    <w:abstractNumId w:val="7"/>
  </w:num>
  <w:num w:numId="6">
    <w:abstractNumId w:val="0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NjQ3Mzc2NjCxsLRQ0lEKTi0uzszPAykwNK0FAO6Si6ctAAAA"/>
  </w:docVars>
  <w:rsids>
    <w:rsidRoot w:val="00297E3C"/>
    <w:rsid w:val="0003094D"/>
    <w:rsid w:val="00037F3F"/>
    <w:rsid w:val="00051C45"/>
    <w:rsid w:val="00051D77"/>
    <w:rsid w:val="00066412"/>
    <w:rsid w:val="0009190D"/>
    <w:rsid w:val="00094B76"/>
    <w:rsid w:val="000955D7"/>
    <w:rsid w:val="000A07D3"/>
    <w:rsid w:val="000A660E"/>
    <w:rsid w:val="000E4AC3"/>
    <w:rsid w:val="000E63DE"/>
    <w:rsid w:val="000F3BE1"/>
    <w:rsid w:val="000F5A06"/>
    <w:rsid w:val="0010371F"/>
    <w:rsid w:val="00127ACE"/>
    <w:rsid w:val="00137E16"/>
    <w:rsid w:val="00190FC9"/>
    <w:rsid w:val="00195AE6"/>
    <w:rsid w:val="001A64D3"/>
    <w:rsid w:val="001D532E"/>
    <w:rsid w:val="001E0EB0"/>
    <w:rsid w:val="001F1535"/>
    <w:rsid w:val="00206896"/>
    <w:rsid w:val="00220909"/>
    <w:rsid w:val="00224B2F"/>
    <w:rsid w:val="00254C14"/>
    <w:rsid w:val="0026146D"/>
    <w:rsid w:val="00266ED8"/>
    <w:rsid w:val="00267FD3"/>
    <w:rsid w:val="0027451F"/>
    <w:rsid w:val="00290280"/>
    <w:rsid w:val="00297E3C"/>
    <w:rsid w:val="002A267F"/>
    <w:rsid w:val="002C2D4E"/>
    <w:rsid w:val="002F1F07"/>
    <w:rsid w:val="002F2448"/>
    <w:rsid w:val="00303F55"/>
    <w:rsid w:val="00317E2E"/>
    <w:rsid w:val="003539DB"/>
    <w:rsid w:val="00355B6F"/>
    <w:rsid w:val="00370065"/>
    <w:rsid w:val="00386D39"/>
    <w:rsid w:val="00395630"/>
    <w:rsid w:val="003A7157"/>
    <w:rsid w:val="003B2915"/>
    <w:rsid w:val="003D23E9"/>
    <w:rsid w:val="003F12AB"/>
    <w:rsid w:val="003F1F4B"/>
    <w:rsid w:val="003F24C8"/>
    <w:rsid w:val="003F64E6"/>
    <w:rsid w:val="00404860"/>
    <w:rsid w:val="00417874"/>
    <w:rsid w:val="00445AB6"/>
    <w:rsid w:val="00463150"/>
    <w:rsid w:val="00472383"/>
    <w:rsid w:val="00482806"/>
    <w:rsid w:val="004A448B"/>
    <w:rsid w:val="004B6493"/>
    <w:rsid w:val="004B6FCB"/>
    <w:rsid w:val="005010FF"/>
    <w:rsid w:val="00504A8A"/>
    <w:rsid w:val="00517DD2"/>
    <w:rsid w:val="00533BAE"/>
    <w:rsid w:val="005355BD"/>
    <w:rsid w:val="00536DAB"/>
    <w:rsid w:val="005439FA"/>
    <w:rsid w:val="0055110A"/>
    <w:rsid w:val="00552D97"/>
    <w:rsid w:val="005578BF"/>
    <w:rsid w:val="00560A8D"/>
    <w:rsid w:val="00572B4A"/>
    <w:rsid w:val="00576D63"/>
    <w:rsid w:val="0058636F"/>
    <w:rsid w:val="0059432A"/>
    <w:rsid w:val="005A1A35"/>
    <w:rsid w:val="005B213F"/>
    <w:rsid w:val="005B53AD"/>
    <w:rsid w:val="005C29C3"/>
    <w:rsid w:val="005C2FE1"/>
    <w:rsid w:val="005D7DA8"/>
    <w:rsid w:val="005E348C"/>
    <w:rsid w:val="005F509C"/>
    <w:rsid w:val="006030EC"/>
    <w:rsid w:val="00625B9A"/>
    <w:rsid w:val="00636D3A"/>
    <w:rsid w:val="00640EFE"/>
    <w:rsid w:val="00670FED"/>
    <w:rsid w:val="006765BF"/>
    <w:rsid w:val="00690E97"/>
    <w:rsid w:val="006A68E6"/>
    <w:rsid w:val="006B2650"/>
    <w:rsid w:val="006B6BCD"/>
    <w:rsid w:val="006C6660"/>
    <w:rsid w:val="006C7013"/>
    <w:rsid w:val="006E1987"/>
    <w:rsid w:val="006F00DC"/>
    <w:rsid w:val="006F2712"/>
    <w:rsid w:val="006F434C"/>
    <w:rsid w:val="00710844"/>
    <w:rsid w:val="00723AD0"/>
    <w:rsid w:val="007407FF"/>
    <w:rsid w:val="007644B8"/>
    <w:rsid w:val="007907DA"/>
    <w:rsid w:val="00796751"/>
    <w:rsid w:val="007A0CD4"/>
    <w:rsid w:val="007A2351"/>
    <w:rsid w:val="007A5E0F"/>
    <w:rsid w:val="007E2F88"/>
    <w:rsid w:val="007F3129"/>
    <w:rsid w:val="007F45F7"/>
    <w:rsid w:val="00804686"/>
    <w:rsid w:val="00835E76"/>
    <w:rsid w:val="00843557"/>
    <w:rsid w:val="00866E8D"/>
    <w:rsid w:val="0089566A"/>
    <w:rsid w:val="008A11D2"/>
    <w:rsid w:val="008D24F1"/>
    <w:rsid w:val="008F2F33"/>
    <w:rsid w:val="0092238E"/>
    <w:rsid w:val="0092539D"/>
    <w:rsid w:val="009563E4"/>
    <w:rsid w:val="00965CA0"/>
    <w:rsid w:val="009A0FDB"/>
    <w:rsid w:val="009A28BA"/>
    <w:rsid w:val="009B4A61"/>
    <w:rsid w:val="009B5BC7"/>
    <w:rsid w:val="009D2C47"/>
    <w:rsid w:val="009E0A0B"/>
    <w:rsid w:val="009E1F9D"/>
    <w:rsid w:val="00A36355"/>
    <w:rsid w:val="00A43326"/>
    <w:rsid w:val="00A62FB5"/>
    <w:rsid w:val="00A63E54"/>
    <w:rsid w:val="00A70525"/>
    <w:rsid w:val="00A71B62"/>
    <w:rsid w:val="00A825F4"/>
    <w:rsid w:val="00A9224C"/>
    <w:rsid w:val="00AA3DB8"/>
    <w:rsid w:val="00AF5E3F"/>
    <w:rsid w:val="00B3501F"/>
    <w:rsid w:val="00B41520"/>
    <w:rsid w:val="00B431D8"/>
    <w:rsid w:val="00B43D2A"/>
    <w:rsid w:val="00B45F28"/>
    <w:rsid w:val="00B51568"/>
    <w:rsid w:val="00B6523B"/>
    <w:rsid w:val="00B73A56"/>
    <w:rsid w:val="00B7622E"/>
    <w:rsid w:val="00B80C6B"/>
    <w:rsid w:val="00B87D6D"/>
    <w:rsid w:val="00BC1A4B"/>
    <w:rsid w:val="00BC3725"/>
    <w:rsid w:val="00BC5E3B"/>
    <w:rsid w:val="00C04F0E"/>
    <w:rsid w:val="00C05EA8"/>
    <w:rsid w:val="00C2529F"/>
    <w:rsid w:val="00C447A9"/>
    <w:rsid w:val="00C524CD"/>
    <w:rsid w:val="00C545BB"/>
    <w:rsid w:val="00C65B7D"/>
    <w:rsid w:val="00C66271"/>
    <w:rsid w:val="00C8781C"/>
    <w:rsid w:val="00CB0C0F"/>
    <w:rsid w:val="00CB75E2"/>
    <w:rsid w:val="00CB7B34"/>
    <w:rsid w:val="00CC0AF4"/>
    <w:rsid w:val="00CC45D0"/>
    <w:rsid w:val="00CE11C9"/>
    <w:rsid w:val="00CE608C"/>
    <w:rsid w:val="00CE62B3"/>
    <w:rsid w:val="00CF3BA0"/>
    <w:rsid w:val="00CF56E9"/>
    <w:rsid w:val="00D353A0"/>
    <w:rsid w:val="00D4765C"/>
    <w:rsid w:val="00D546ED"/>
    <w:rsid w:val="00D838CC"/>
    <w:rsid w:val="00D91BD9"/>
    <w:rsid w:val="00D9369A"/>
    <w:rsid w:val="00DA4699"/>
    <w:rsid w:val="00DF1973"/>
    <w:rsid w:val="00E0168F"/>
    <w:rsid w:val="00E10191"/>
    <w:rsid w:val="00E210F7"/>
    <w:rsid w:val="00E44DEB"/>
    <w:rsid w:val="00E57077"/>
    <w:rsid w:val="00E62F68"/>
    <w:rsid w:val="00ED755D"/>
    <w:rsid w:val="00EE3BC5"/>
    <w:rsid w:val="00EE6177"/>
    <w:rsid w:val="00EF70CD"/>
    <w:rsid w:val="00F031D6"/>
    <w:rsid w:val="00F04B1D"/>
    <w:rsid w:val="00F066A2"/>
    <w:rsid w:val="00F3344B"/>
    <w:rsid w:val="00F57F11"/>
    <w:rsid w:val="00F638D4"/>
    <w:rsid w:val="00F67CD0"/>
    <w:rsid w:val="00F7738C"/>
    <w:rsid w:val="00F87100"/>
    <w:rsid w:val="00FB165B"/>
    <w:rsid w:val="00FC40EE"/>
    <w:rsid w:val="00FE226B"/>
    <w:rsid w:val="00FE64ED"/>
    <w:rsid w:val="00FE7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23EFE7"/>
  <w15:docId w15:val="{AD550C3D-4694-45BF-A9AB-BAFDD02AA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5943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32A"/>
  </w:style>
  <w:style w:type="paragraph" w:styleId="Footer">
    <w:name w:val="footer"/>
    <w:basedOn w:val="Normal"/>
    <w:link w:val="FooterChar"/>
    <w:uiPriority w:val="99"/>
    <w:unhideWhenUsed/>
    <w:rsid w:val="005943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32A"/>
  </w:style>
  <w:style w:type="paragraph" w:styleId="ListParagraph">
    <w:name w:val="List Paragraph"/>
    <w:basedOn w:val="Normal"/>
    <w:uiPriority w:val="34"/>
    <w:qFormat/>
    <w:rsid w:val="00F7738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1973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E62F6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10371F"/>
    <w:rPr>
      <w:color w:val="800080" w:themeColor="followedHyperlink"/>
      <w:u w:val="single"/>
    </w:rPr>
  </w:style>
  <w:style w:type="paragraph" w:customStyle="1" w:styleId="Default">
    <w:name w:val="Default"/>
    <w:rsid w:val="009A28B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word">
    <w:name w:val="word"/>
    <w:basedOn w:val="DefaultParagraphFont"/>
    <w:rsid w:val="00D838CC"/>
  </w:style>
  <w:style w:type="paragraph" w:styleId="BalloonText">
    <w:name w:val="Balloon Text"/>
    <w:basedOn w:val="Normal"/>
    <w:link w:val="BalloonTextChar"/>
    <w:uiPriority w:val="99"/>
    <w:semiHidden/>
    <w:unhideWhenUsed/>
    <w:rsid w:val="009E1F9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1F9D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662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62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62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62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627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86D3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B415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129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27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17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387</Words>
  <Characters>220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aa Darabseh</cp:lastModifiedBy>
  <cp:revision>24</cp:revision>
  <cp:lastPrinted>2019-11-22T03:25:00Z</cp:lastPrinted>
  <dcterms:created xsi:type="dcterms:W3CDTF">2019-11-18T22:02:00Z</dcterms:created>
  <dcterms:modified xsi:type="dcterms:W3CDTF">2021-04-21T19:29:00Z</dcterms:modified>
</cp:coreProperties>
</file>